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eban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ebanon received a score of 58.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eban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ebanon received a score of</w:t>
      </w:r>
      <w:r>
        <w:t xml:space="preserve"> </w:t>
      </w:r>
      <w:r>
        <w:rPr>
          <w:bCs/>
          <w:b/>
        </w:rPr>
        <w:t xml:space="preserve">61.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ebanon received a score of 79.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ebanon received a score of 51.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ebanon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eban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eban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ebanon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eban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eban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ebano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ebano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ebano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ebanon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ebano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ebano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eban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Leban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Leban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Leban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Leban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Leban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Leban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Leban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Leban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Leban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Leban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Leban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Leban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Leban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Leban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Leban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Leban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Leban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5, 2011, 2017, 202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B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14:54Z</dcterms:created>
  <dcterms:modified xsi:type="dcterms:W3CDTF">2024-01-16T19: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ebanon Country Report</vt:lpwstr>
  </property>
</Properties>
</file>